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6A98" w:rsidRPr="00E848AB" w:rsidRDefault="00CA45A9" w:rsidP="00E848AB">
      <w:pPr>
        <w:jc w:val="center"/>
        <w:rPr>
          <w:rFonts w:cs="Arial"/>
          <w:b/>
          <w:sz w:val="28"/>
          <w:szCs w:val="28"/>
        </w:rPr>
      </w:pPr>
      <w:r w:rsidRPr="00E848AB">
        <w:rPr>
          <w:rFonts w:cs="Arial"/>
          <w:b/>
          <w:sz w:val="28"/>
          <w:szCs w:val="28"/>
        </w:rPr>
        <w:t>CCDA Legislative Status Report</w:t>
      </w:r>
    </w:p>
    <w:p w:rsidR="007E6A98" w:rsidRPr="00E848AB" w:rsidRDefault="00CA45A9" w:rsidP="00E848AB">
      <w:pPr>
        <w:jc w:val="center"/>
        <w:rPr>
          <w:rFonts w:cs="Arial"/>
          <w:b/>
          <w:sz w:val="28"/>
          <w:szCs w:val="28"/>
        </w:rPr>
      </w:pPr>
      <w:r w:rsidRPr="00E848AB">
        <w:rPr>
          <w:rFonts w:cs="Arial"/>
          <w:b/>
          <w:sz w:val="28"/>
          <w:szCs w:val="28"/>
        </w:rPr>
        <w:t>Report ran on Monday, March 11, 2019 at 10:38 AM</w:t>
      </w:r>
    </w:p>
    <w:p w:rsidR="00E848AB" w:rsidRDefault="00E848AB" w:rsidP="00E848AB">
      <w:hyperlink r:id="rId6" w:history="1">
        <w:r w:rsidRPr="00C3089C">
          <w:rPr>
            <w:rStyle w:val="Hyperlink"/>
          </w:rPr>
          <w:t>AB 63</w:t>
        </w:r>
      </w:hyperlink>
    </w:p>
    <w:p w:rsidR="00E848AB" w:rsidRDefault="00E848AB" w:rsidP="00E848AB">
      <w:r>
        <w:t xml:space="preserve">(Fong R) State government. </w:t>
      </w:r>
    </w:p>
    <w:p w:rsidR="00E848AB" w:rsidRDefault="00E848AB" w:rsidP="00E848AB">
      <w:r>
        <w:t>Current Text: Introduced: 12/3/2018</w:t>
      </w:r>
    </w:p>
    <w:p w:rsidR="00E848AB" w:rsidRDefault="00E848AB" w:rsidP="00E848AB">
      <w:r>
        <w:t>Introduced: 12/3/2018</w:t>
      </w:r>
    </w:p>
    <w:p w:rsidR="00E848AB" w:rsidRDefault="00E848AB" w:rsidP="00E848AB">
      <w:r>
        <w:t xml:space="preserve">Status: 12/4/2018-From printer. May be heard in committee January 3. </w:t>
      </w:r>
    </w:p>
    <w:p w:rsidR="00E848AB" w:rsidRDefault="00E848AB" w:rsidP="00E848AB">
      <w:r>
        <w:t>Location: 12/3/2018-A. PRINT</w:t>
      </w:r>
    </w:p>
    <w:p w:rsidR="00E848AB" w:rsidRDefault="00E848AB" w:rsidP="00E848AB">
      <w:r>
        <w:t>Summary: Current law requires state agencies to make available on the Internet a plain-language form through which individuals can register complaints or comments relating to the performance of those agencies. This bill would state the intent of the Legislature to subsequently amend this bill to include provisions that would establish a program to allow individuals to rate the performance of state agencies.</w:t>
      </w:r>
    </w:p>
    <w:p w:rsidR="00E848AB" w:rsidRDefault="004A1CB3" w:rsidP="00E848AB">
      <w:hyperlink r:id="rId7" w:history="1">
        <w:r w:rsidR="00E848AB" w:rsidRPr="004A1CB3">
          <w:rPr>
            <w:rStyle w:val="Hyperlink"/>
          </w:rPr>
          <w:t>AB 999</w:t>
        </w:r>
      </w:hyperlink>
    </w:p>
    <w:p w:rsidR="00E848AB" w:rsidRDefault="00E848AB" w:rsidP="00E848AB">
      <w:r>
        <w:t xml:space="preserve">(Patterson </w:t>
      </w:r>
      <w:r w:rsidR="004A1CB3">
        <w:t>R) Disability</w:t>
      </w:r>
      <w:r>
        <w:t xml:space="preserve"> access: statutory damages: small businesses: technical violations.</w:t>
      </w:r>
    </w:p>
    <w:p w:rsidR="00E848AB" w:rsidRDefault="00E848AB" w:rsidP="00E848AB">
      <w:r>
        <w:t>Current Text: Introduced: 2/21/2019Introduced: 2/21/2019</w:t>
      </w:r>
    </w:p>
    <w:p w:rsidR="00E848AB" w:rsidRDefault="00E848AB" w:rsidP="00E848AB">
      <w:r>
        <w:t xml:space="preserve">Status: 3/7/2019-Referred to Com. on JUD. </w:t>
      </w:r>
    </w:p>
    <w:p w:rsidR="00E848AB" w:rsidRDefault="00E848AB" w:rsidP="00E848AB">
      <w:r>
        <w:t>Location: 3/7/2019-A. JUD.</w:t>
      </w:r>
    </w:p>
    <w:p w:rsidR="004A1CB3" w:rsidRDefault="00E848AB" w:rsidP="00E848AB">
      <w:r>
        <w:t>Summary: Current law imposes minimum statutory damages for construction-related accessibility claims if the violation of a construction-related accessibility standard denied the plaintiff full and equal access to the place of public accommodation on a particular occasion, including by causing difficulty, discomfort, or embarrassment. Current law, for claims filed on or after a specified date, presumes that certain technical violations do not cause a person difficulty, discomfort, or embarrassment for these purposes where the defendant is a small business and has corrected all of the technical violations that are the basis of the claim within specified time periods. Under existing law, these technical violations include the order in which parking signs are placed or the exact location or wording of parking signs, provided that the parking signs are clearly visible and indicate the location of accessible parking and van-accessible parking. This bill would specify that the design of parking signs is a technical violation under this latter provision.</w:t>
      </w:r>
    </w:p>
    <w:p w:rsidR="004A1CB3" w:rsidRDefault="004A1CB3">
      <w:r>
        <w:br w:type="page"/>
      </w:r>
    </w:p>
    <w:p w:rsidR="004A1CB3" w:rsidRDefault="004A1CB3" w:rsidP="004A1CB3">
      <w:hyperlink r:id="rId8" w:history="1">
        <w:r w:rsidRPr="00C3089C">
          <w:rPr>
            <w:rStyle w:val="Hyperlink"/>
          </w:rPr>
          <w:t>SB 53</w:t>
        </w:r>
      </w:hyperlink>
    </w:p>
    <w:p w:rsidR="00E848AB" w:rsidRDefault="00E848AB" w:rsidP="004A1CB3">
      <w:r>
        <w:t xml:space="preserve">(Wilk </w:t>
      </w:r>
      <w:r w:rsidR="004A1CB3">
        <w:t>R) Open</w:t>
      </w:r>
      <w:r>
        <w:t xml:space="preserve"> meetings. </w:t>
      </w:r>
    </w:p>
    <w:p w:rsidR="004A1CB3" w:rsidRDefault="00E848AB" w:rsidP="00E848AB">
      <w:r>
        <w:t>Current Text: Amended: 3/5/2019</w:t>
      </w:r>
    </w:p>
    <w:p w:rsidR="00E848AB" w:rsidRDefault="00E848AB" w:rsidP="00E848AB">
      <w:r>
        <w:t>Introduced: 12/10/2018</w:t>
      </w:r>
    </w:p>
    <w:p w:rsidR="00E848AB" w:rsidRDefault="00E848AB" w:rsidP="00E848AB">
      <w:r>
        <w:t>Last Amend: 3/5/2019</w:t>
      </w:r>
      <w:bookmarkStart w:id="0" w:name="_GoBack"/>
      <w:bookmarkEnd w:id="0"/>
    </w:p>
    <w:p w:rsidR="00E848AB" w:rsidRDefault="00E848AB" w:rsidP="00E848AB">
      <w:r>
        <w:t xml:space="preserve">Status: 3/5/2019-From committee with author's amendments. Read second time and amended. Re-referred to Com. on G.O. </w:t>
      </w:r>
    </w:p>
    <w:p w:rsidR="00E848AB" w:rsidRDefault="00E848AB" w:rsidP="00E848AB">
      <w:r>
        <w:t>Location: 1/16/2019-S. G.O.</w:t>
      </w:r>
    </w:p>
    <w:p w:rsidR="00E848AB" w:rsidRPr="004A1CB3" w:rsidRDefault="00E848AB" w:rsidP="00E848AB">
      <w:pPr>
        <w:rPr>
          <w:b/>
        </w:rPr>
      </w:pPr>
      <w:r w:rsidRPr="004A1CB3">
        <w:rPr>
          <w:b/>
        </w:rPr>
        <w:t>Calendar:  3/12/</w:t>
      </w:r>
      <w:r w:rsidR="004A1CB3" w:rsidRPr="004A1CB3">
        <w:rPr>
          <w:b/>
        </w:rPr>
        <w:t>2019 9:30</w:t>
      </w:r>
      <w:r w:rsidRPr="004A1CB3">
        <w:rPr>
          <w:b/>
        </w:rPr>
        <w:t xml:space="preserve"> a.m. - John L. Burton Hearing Room (4203</w:t>
      </w:r>
      <w:r w:rsidR="004A1CB3" w:rsidRPr="004A1CB3">
        <w:rPr>
          <w:b/>
        </w:rPr>
        <w:t>) SENATE</w:t>
      </w:r>
      <w:r w:rsidRPr="004A1CB3">
        <w:rPr>
          <w:b/>
        </w:rPr>
        <w:t xml:space="preserve"> GOVERNMENTAL ORGANIZATION, DODD, Chair</w:t>
      </w:r>
    </w:p>
    <w:p w:rsidR="0038519B" w:rsidRDefault="00E848AB" w:rsidP="00E848AB">
      <w:r>
        <w:t>Summary: Would specify that the definition of “state body” includes an advisory board, advisory commission, advisory committee, advisory subcommittee, or similar multimember advisory body of a state body that consists of 3 or more individuals, as prescribed, except a board, commission, committee, or similar multimember body on which a member of a body serves in their official capacity as a representative of that state body and that is supported, in whole or in part, by funds provided by the state body, whether the multimember body is organized and operated by the state body or by a private corporation.</w:t>
      </w:r>
    </w:p>
    <w:p w:rsidR="007E6A98" w:rsidRDefault="007E6A98">
      <w:pPr>
        <w:widowControl w:val="0"/>
        <w:autoSpaceDE w:val="0"/>
        <w:autoSpaceDN w:val="0"/>
        <w:adjustRightInd w:val="0"/>
        <w:spacing w:after="0" w:line="240" w:lineRule="auto"/>
        <w:jc w:val="center"/>
        <w:rPr>
          <w:rFonts w:ascii="Verdana" w:hAnsi="Verdana" w:cs="Verdana"/>
          <w:b/>
          <w:bCs/>
          <w:i/>
          <w:iCs/>
          <w:color w:val="000000"/>
          <w:sz w:val="17"/>
          <w:szCs w:val="48"/>
          <w:shd w:val="clear" w:color="auto" w:fill="DCDCDC"/>
        </w:rPr>
      </w:pPr>
    </w:p>
    <w:p w:rsidR="007E6A98" w:rsidRPr="00535955" w:rsidRDefault="0038519B" w:rsidP="00535955">
      <w:pPr>
        <w:jc w:val="center"/>
        <w:rPr>
          <w:rFonts w:cs="Arial"/>
          <w:szCs w:val="24"/>
        </w:rPr>
      </w:pPr>
      <w:r w:rsidRPr="00535955">
        <w:rPr>
          <w:rFonts w:cs="Arial"/>
          <w:szCs w:val="24"/>
        </w:rPr>
        <w:t>Total Measures: 3</w:t>
      </w:r>
    </w:p>
    <w:sectPr w:rsidR="007E6A98" w:rsidRPr="00535955" w:rsidSect="00E848AB">
      <w:footerReference w:type="default" r:id="rId9"/>
      <w:pgSz w:w="12241" w:h="15841"/>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45A9" w:rsidRDefault="00CA45A9" w:rsidP="00CA45A9">
      <w:pPr>
        <w:spacing w:after="0" w:line="240" w:lineRule="auto"/>
      </w:pPr>
      <w:r>
        <w:separator/>
      </w:r>
    </w:p>
  </w:endnote>
  <w:endnote w:type="continuationSeparator" w:id="0">
    <w:p w:rsidR="00CA45A9" w:rsidRDefault="00CA45A9" w:rsidP="00CA45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45A9" w:rsidRPr="00CA45A9" w:rsidRDefault="00CA45A9" w:rsidP="00CA45A9">
    <w:pPr>
      <w:pStyle w:val="Footer"/>
      <w:jc w:val="center"/>
      <w:rPr>
        <w:rFonts w:cs="Arial"/>
      </w:rPr>
    </w:pPr>
    <w:r w:rsidRPr="00CA45A9">
      <w:rPr>
        <w:rFonts w:cs="Arial"/>
        <w:i/>
      </w:rPr>
      <w:t>INFORMATION CURRENT AS OF MARCH 11, 2019. PLEASE NOTE LEGISLATIVE BILLS ARE SUBJECT TO CONSTANT, CONTINUOUS UPDATES.</w:t>
    </w:r>
    <w:r>
      <w:rPr>
        <w:rFonts w:cs="Arial"/>
      </w:rPr>
      <w:t xml:space="preserve">  </w:t>
    </w:r>
    <w:r w:rsidRPr="00CA45A9">
      <w:rPr>
        <w:rFonts w:cs="Arial"/>
      </w:rPr>
      <w:t xml:space="preserve">Page </w:t>
    </w:r>
    <w:r w:rsidRPr="00CA45A9">
      <w:rPr>
        <w:rFonts w:cs="Arial"/>
        <w:bCs/>
      </w:rPr>
      <w:fldChar w:fldCharType="begin"/>
    </w:r>
    <w:r w:rsidRPr="00CA45A9">
      <w:rPr>
        <w:rFonts w:cs="Arial"/>
        <w:bCs/>
      </w:rPr>
      <w:instrText xml:space="preserve"> PAGE  \* Arabic  \* MERGEFORMAT </w:instrText>
    </w:r>
    <w:r w:rsidRPr="00CA45A9">
      <w:rPr>
        <w:rFonts w:cs="Arial"/>
        <w:bCs/>
      </w:rPr>
      <w:fldChar w:fldCharType="separate"/>
    </w:r>
    <w:r w:rsidR="00515600">
      <w:rPr>
        <w:rFonts w:cs="Arial"/>
        <w:bCs/>
        <w:noProof/>
      </w:rPr>
      <w:t>1</w:t>
    </w:r>
    <w:r w:rsidRPr="00CA45A9">
      <w:rPr>
        <w:rFonts w:cs="Arial"/>
        <w:bCs/>
      </w:rPr>
      <w:fldChar w:fldCharType="end"/>
    </w:r>
    <w:r w:rsidRPr="00CA45A9">
      <w:rPr>
        <w:rFonts w:cs="Arial"/>
      </w:rPr>
      <w:t xml:space="preserve"> of </w:t>
    </w:r>
    <w:r w:rsidRPr="00CA45A9">
      <w:rPr>
        <w:rFonts w:cs="Arial"/>
        <w:bCs/>
      </w:rPr>
      <w:fldChar w:fldCharType="begin"/>
    </w:r>
    <w:r w:rsidRPr="00CA45A9">
      <w:rPr>
        <w:rFonts w:cs="Arial"/>
        <w:bCs/>
      </w:rPr>
      <w:instrText xml:space="preserve"> NUMPAGES  \* Arabic  \* MERGEFORMAT </w:instrText>
    </w:r>
    <w:r w:rsidRPr="00CA45A9">
      <w:rPr>
        <w:rFonts w:cs="Arial"/>
        <w:bCs/>
      </w:rPr>
      <w:fldChar w:fldCharType="separate"/>
    </w:r>
    <w:r w:rsidR="00515600">
      <w:rPr>
        <w:rFonts w:cs="Arial"/>
        <w:bCs/>
        <w:noProof/>
      </w:rPr>
      <w:t>2</w:t>
    </w:r>
    <w:r w:rsidRPr="00CA45A9">
      <w:rPr>
        <w:rFonts w:cs="Arial"/>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45A9" w:rsidRDefault="00CA45A9" w:rsidP="00CA45A9">
      <w:pPr>
        <w:spacing w:after="0" w:line="240" w:lineRule="auto"/>
      </w:pPr>
      <w:r>
        <w:separator/>
      </w:r>
    </w:p>
  </w:footnote>
  <w:footnote w:type="continuationSeparator" w:id="0">
    <w:p w:rsidR="00CA45A9" w:rsidRDefault="00CA45A9" w:rsidP="00CA45A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3tDQ1MDE2tbQ0MjVW0lEKTi0uzszPAykwrAUATj8XuCwAAAA="/>
  </w:docVars>
  <w:rsids>
    <w:rsidRoot w:val="0038519B"/>
    <w:rsid w:val="0038519B"/>
    <w:rsid w:val="004A1CB3"/>
    <w:rsid w:val="00515600"/>
    <w:rsid w:val="00535955"/>
    <w:rsid w:val="007E6A98"/>
    <w:rsid w:val="00CA45A9"/>
    <w:rsid w:val="00E848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D2F486A"/>
  <w14:defaultImageDpi w14:val="0"/>
  <w15:docId w15:val="{D4FDFEB0-7DB2-47D8-803A-6C9B54F70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5955"/>
    <w:rPr>
      <w:rFonts w:ascii="Arial" w:hAnsi="Arial"/>
      <w:sz w:val="24"/>
    </w:rPr>
  </w:style>
  <w:style w:type="paragraph" w:styleId="Heading1">
    <w:name w:val="heading 1"/>
    <w:basedOn w:val="Normal"/>
    <w:next w:val="Normal"/>
    <w:link w:val="Heading1Char"/>
    <w:uiPriority w:val="9"/>
    <w:qFormat/>
    <w:rsid w:val="00535955"/>
    <w:pPr>
      <w:widowControl w:val="0"/>
      <w:autoSpaceDE w:val="0"/>
      <w:autoSpaceDN w:val="0"/>
      <w:adjustRightInd w:val="0"/>
      <w:spacing w:after="0" w:line="240" w:lineRule="auto"/>
      <w:outlineLvl w:val="0"/>
    </w:pPr>
    <w:rPr>
      <w:rFonts w:cs="Times New Roman"/>
      <w:b/>
      <w:sz w:val="28"/>
      <w:szCs w:val="24"/>
    </w:rPr>
  </w:style>
  <w:style w:type="paragraph" w:styleId="Heading2">
    <w:name w:val="heading 2"/>
    <w:basedOn w:val="Normal"/>
    <w:next w:val="Normal"/>
    <w:link w:val="Heading2Char"/>
    <w:uiPriority w:val="99"/>
    <w:qFormat/>
    <w:pPr>
      <w:widowControl w:val="0"/>
      <w:autoSpaceDE w:val="0"/>
      <w:autoSpaceDN w:val="0"/>
      <w:adjustRightInd w:val="0"/>
      <w:spacing w:after="0" w:line="240" w:lineRule="auto"/>
      <w:outlineLvl w:val="1"/>
    </w:pPr>
    <w:rPr>
      <w:rFonts w:ascii="Times New Roman" w:hAnsi="Times New Roman" w:cs="Times New Roman"/>
      <w:szCs w:val="24"/>
    </w:rPr>
  </w:style>
  <w:style w:type="paragraph" w:styleId="Heading3">
    <w:name w:val="heading 3"/>
    <w:basedOn w:val="Normal"/>
    <w:next w:val="Normal"/>
    <w:link w:val="Heading3Char"/>
    <w:uiPriority w:val="99"/>
    <w:qFormat/>
    <w:pPr>
      <w:widowControl w:val="0"/>
      <w:autoSpaceDE w:val="0"/>
      <w:autoSpaceDN w:val="0"/>
      <w:adjustRightInd w:val="0"/>
      <w:spacing w:after="0" w:line="240" w:lineRule="auto"/>
      <w:outlineLvl w:val="2"/>
    </w:pPr>
    <w:rPr>
      <w:rFonts w:ascii="Times New Roman" w:hAnsi="Times New Roman" w:cs="Times New Roman"/>
      <w:szCs w:val="24"/>
    </w:rPr>
  </w:style>
  <w:style w:type="paragraph" w:styleId="Heading4">
    <w:name w:val="heading 4"/>
    <w:basedOn w:val="Normal"/>
    <w:next w:val="Normal"/>
    <w:link w:val="Heading4Char"/>
    <w:uiPriority w:val="99"/>
    <w:qFormat/>
    <w:pPr>
      <w:widowControl w:val="0"/>
      <w:autoSpaceDE w:val="0"/>
      <w:autoSpaceDN w:val="0"/>
      <w:adjustRightInd w:val="0"/>
      <w:spacing w:after="0" w:line="240" w:lineRule="auto"/>
      <w:outlineLvl w:val="3"/>
    </w:pPr>
    <w:rPr>
      <w:rFonts w:ascii="Times New Roman" w:hAnsi="Times New Roman" w:cs="Times New Roman"/>
      <w:szCs w:val="24"/>
    </w:rPr>
  </w:style>
  <w:style w:type="paragraph" w:styleId="Heading5">
    <w:name w:val="heading 5"/>
    <w:basedOn w:val="Normal"/>
    <w:next w:val="Normal"/>
    <w:link w:val="Heading5Char"/>
    <w:uiPriority w:val="99"/>
    <w:qFormat/>
    <w:pPr>
      <w:widowControl w:val="0"/>
      <w:autoSpaceDE w:val="0"/>
      <w:autoSpaceDN w:val="0"/>
      <w:adjustRightInd w:val="0"/>
      <w:spacing w:after="0" w:line="240" w:lineRule="auto"/>
      <w:outlineLvl w:val="4"/>
    </w:pPr>
    <w:rPr>
      <w:rFonts w:ascii="Times New Roman" w:hAnsi="Times New Roman" w:cs="Times New Roman"/>
      <w:szCs w:val="24"/>
    </w:rPr>
  </w:style>
  <w:style w:type="paragraph" w:styleId="Heading6">
    <w:name w:val="heading 6"/>
    <w:basedOn w:val="Normal"/>
    <w:next w:val="Normal"/>
    <w:link w:val="Heading6Char"/>
    <w:uiPriority w:val="99"/>
    <w:qFormat/>
    <w:pPr>
      <w:widowControl w:val="0"/>
      <w:autoSpaceDE w:val="0"/>
      <w:autoSpaceDN w:val="0"/>
      <w:adjustRightInd w:val="0"/>
      <w:spacing w:after="0" w:line="240" w:lineRule="auto"/>
      <w:outlineLvl w:val="5"/>
    </w:pPr>
    <w:rPr>
      <w:rFonts w:ascii="Times New Roman" w:hAnsi="Times New Roman"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5955"/>
    <w:rPr>
      <w:rFonts w:ascii="Arial" w:hAnsi="Arial" w:cs="Times New Roman"/>
      <w:b/>
      <w:sz w:val="28"/>
      <w:szCs w:val="24"/>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character" w:customStyle="1" w:styleId="Heading5Char">
    <w:name w:val="Heading 5 Char"/>
    <w:basedOn w:val="DefaultParagraphFont"/>
    <w:link w:val="Heading5"/>
    <w:uiPriority w:val="9"/>
    <w:semiHidden/>
    <w:rPr>
      <w:b/>
      <w:bCs/>
      <w:i/>
      <w:iCs/>
      <w:sz w:val="26"/>
      <w:szCs w:val="26"/>
    </w:rPr>
  </w:style>
  <w:style w:type="character" w:customStyle="1" w:styleId="Heading6Char">
    <w:name w:val="Heading 6 Char"/>
    <w:basedOn w:val="DefaultParagraphFont"/>
    <w:link w:val="Heading6"/>
    <w:uiPriority w:val="9"/>
    <w:semiHidden/>
    <w:rPr>
      <w:b/>
      <w:bCs/>
    </w:rPr>
  </w:style>
  <w:style w:type="paragraph" w:styleId="Header">
    <w:name w:val="header"/>
    <w:basedOn w:val="Normal"/>
    <w:link w:val="HeaderChar"/>
    <w:uiPriority w:val="99"/>
    <w:unhideWhenUsed/>
    <w:rsid w:val="00CA45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45A9"/>
  </w:style>
  <w:style w:type="paragraph" w:styleId="Footer">
    <w:name w:val="footer"/>
    <w:basedOn w:val="Normal"/>
    <w:link w:val="FooterChar"/>
    <w:uiPriority w:val="99"/>
    <w:unhideWhenUsed/>
    <w:rsid w:val="00CA45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45A9"/>
  </w:style>
  <w:style w:type="character" w:styleId="Hyperlink">
    <w:name w:val="Hyperlink"/>
    <w:basedOn w:val="DefaultParagraphFont"/>
    <w:uiPriority w:val="99"/>
    <w:unhideWhenUsed/>
    <w:rsid w:val="00E848A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eginfo.legislature.ca.gov/faces/billNavClient.xhtml?bill_id=201920200SB53" TargetMode="External"/><Relationship Id="rId3" Type="http://schemas.openxmlformats.org/officeDocument/2006/relationships/webSettings" Target="webSettings.xml"/><Relationship Id="rId7" Type="http://schemas.openxmlformats.org/officeDocument/2006/relationships/hyperlink" Target="http://leginfo.legislature.ca.gov/faces/billNavClient.xhtml?bill_id=201920200AB999"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leginfo.legislature.ca.gov/faces/billNavClient.xhtml?bill_id=201920200AB63"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435</Words>
  <Characters>282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hoa, LaCandice@DGS</dc:creator>
  <cp:keywords/>
  <dc:description>Created by the HTML-to-RTF Pro DLL .Net 5.0.12.19</dc:description>
  <cp:lastModifiedBy>Ochoa, LaCandice@DGS</cp:lastModifiedBy>
  <cp:revision>3</cp:revision>
  <dcterms:created xsi:type="dcterms:W3CDTF">2019-11-04T17:22:00Z</dcterms:created>
  <dcterms:modified xsi:type="dcterms:W3CDTF">2019-11-04T17:34:00Z</dcterms:modified>
</cp:coreProperties>
</file>